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D913EE" w14:textId="3CA5CB90" w:rsidR="000515BD" w:rsidRPr="004A63E3" w:rsidRDefault="006A6803" w:rsidP="00745761">
      <w:pPr>
        <w:spacing w:after="12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A63E3">
        <w:rPr>
          <w:rFonts w:ascii="Times New Roman" w:hAnsi="Times New Roman" w:cs="Times New Roman"/>
          <w:sz w:val="24"/>
          <w:szCs w:val="24"/>
        </w:rPr>
        <w:t>CS</w:t>
      </w:r>
      <w:r w:rsidR="000515BD" w:rsidRPr="004A63E3">
        <w:rPr>
          <w:rFonts w:ascii="Times New Roman" w:hAnsi="Times New Roman" w:cs="Times New Roman"/>
          <w:sz w:val="24"/>
          <w:szCs w:val="24"/>
        </w:rPr>
        <w:t xml:space="preserve"> </w:t>
      </w:r>
      <w:r w:rsidR="00FD793E">
        <w:rPr>
          <w:rFonts w:ascii="Times New Roman" w:hAnsi="Times New Roman" w:cs="Times New Roman"/>
          <w:sz w:val="24"/>
          <w:szCs w:val="24"/>
        </w:rPr>
        <w:t>4</w:t>
      </w:r>
      <w:r w:rsidR="00FE0C3F">
        <w:rPr>
          <w:rFonts w:ascii="Times New Roman" w:hAnsi="Times New Roman" w:cs="Times New Roman"/>
          <w:sz w:val="24"/>
          <w:szCs w:val="24"/>
        </w:rPr>
        <w:t>99</w:t>
      </w:r>
    </w:p>
    <w:p w14:paraId="21AE4772" w14:textId="05EAF025" w:rsidR="006A6803" w:rsidRPr="004A63E3" w:rsidRDefault="00FE0C3F" w:rsidP="00745761">
      <w:pPr>
        <w:spacing w:after="12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 Bryant</w:t>
      </w:r>
      <w:r w:rsidR="006A6803" w:rsidRPr="004A63E3">
        <w:rPr>
          <w:rFonts w:ascii="Times New Roman" w:hAnsi="Times New Roman" w:cs="Times New Roman"/>
          <w:sz w:val="24"/>
          <w:szCs w:val="24"/>
        </w:rPr>
        <w:br/>
        <w:t>Charles Morris, Jr.</w:t>
      </w:r>
    </w:p>
    <w:p w14:paraId="3C399067" w14:textId="62D2E8B0" w:rsidR="000515BD" w:rsidRPr="004A63E3" w:rsidRDefault="00BC391C" w:rsidP="00745761">
      <w:pPr>
        <w:spacing w:after="12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3</w:t>
      </w:r>
      <w:r w:rsidR="006A6803" w:rsidRPr="004A63E3">
        <w:rPr>
          <w:rFonts w:ascii="Times New Roman" w:hAnsi="Times New Roman" w:cs="Times New Roman"/>
          <w:sz w:val="24"/>
          <w:szCs w:val="24"/>
        </w:rPr>
        <w:t xml:space="preserve"> </w:t>
      </w:r>
      <w:r w:rsidR="00FD793E">
        <w:rPr>
          <w:rFonts w:ascii="Times New Roman" w:hAnsi="Times New Roman" w:cs="Times New Roman"/>
          <w:sz w:val="24"/>
          <w:szCs w:val="24"/>
        </w:rPr>
        <w:t>March</w:t>
      </w:r>
      <w:r w:rsidR="00EB3C4A" w:rsidRPr="004A63E3">
        <w:rPr>
          <w:rFonts w:ascii="Times New Roman" w:hAnsi="Times New Roman" w:cs="Times New Roman"/>
          <w:sz w:val="24"/>
          <w:szCs w:val="24"/>
        </w:rPr>
        <w:t xml:space="preserve"> </w:t>
      </w:r>
      <w:r w:rsidR="006A6803" w:rsidRPr="004A63E3">
        <w:rPr>
          <w:rFonts w:ascii="Times New Roman" w:hAnsi="Times New Roman" w:cs="Times New Roman"/>
          <w:sz w:val="24"/>
          <w:szCs w:val="24"/>
        </w:rPr>
        <w:t>20</w:t>
      </w:r>
      <w:r w:rsidR="00FD793E">
        <w:rPr>
          <w:rFonts w:ascii="Times New Roman" w:hAnsi="Times New Roman" w:cs="Times New Roman"/>
          <w:sz w:val="24"/>
          <w:szCs w:val="24"/>
        </w:rPr>
        <w:t>25</w:t>
      </w:r>
    </w:p>
    <w:p w14:paraId="1EA23E30" w14:textId="15942913" w:rsidR="0077533C" w:rsidRDefault="00931A85" w:rsidP="00FE0C3F">
      <w:pPr>
        <w:pStyle w:val="NormalWeb"/>
        <w:spacing w:before="0" w:beforeAutospacing="0" w:after="120" w:afterAutospacing="0" w:line="480" w:lineRule="auto"/>
        <w:jc w:val="center"/>
      </w:pPr>
      <w:r w:rsidRPr="004A63E3">
        <w:t xml:space="preserve">Module </w:t>
      </w:r>
      <w:r w:rsidR="00BC391C">
        <w:t>Three</w:t>
      </w:r>
      <w:r w:rsidRPr="004A63E3">
        <w:t xml:space="preserve"> </w:t>
      </w:r>
      <w:r w:rsidR="00BD42D1">
        <w:t>Narrative</w:t>
      </w:r>
      <w:r w:rsidR="00170EC1">
        <w:t xml:space="preserve"> </w:t>
      </w:r>
      <w:r w:rsidR="00240482" w:rsidRPr="004A63E3">
        <w:t>–</w:t>
      </w:r>
      <w:r w:rsidR="00FE0C3F">
        <w:t xml:space="preserve"> </w:t>
      </w:r>
      <w:r w:rsidR="00BD42D1">
        <w:t>Software Design and Engineering</w:t>
      </w:r>
    </w:p>
    <w:p w14:paraId="39ED67CF" w14:textId="0B029CFB" w:rsidR="00B42FAD" w:rsidRDefault="00FE0C3F" w:rsidP="00BD42D1">
      <w:pPr>
        <w:pStyle w:val="NormalWeb"/>
        <w:spacing w:before="0" w:beforeAutospacing="0" w:after="120" w:afterAutospacing="0" w:line="480" w:lineRule="auto"/>
      </w:pPr>
      <w:r>
        <w:tab/>
      </w:r>
      <w:r w:rsidR="00E507C2" w:rsidRPr="00E507C2">
        <w:t xml:space="preserve">In my previous course, CS 465: Full Stack Development I, I took a static vacation booking website and turned the Travel section into a full-stack application using the MEAN stack. On the customer-facing side, users can view the travel packages that are available to them. These packages are pulled from a database and rendered into a web page for the user to view. A single-page application allows administrators to add, modify, and remove available travel packages. I </w:t>
      </w:r>
      <w:r w:rsidR="00026A38">
        <w:t>decided</w:t>
      </w:r>
      <w:r w:rsidR="00E507C2" w:rsidRPr="00E507C2">
        <w:t xml:space="preserve"> to change the Room section of the website into a full-stack application similar to the Travel section.</w:t>
      </w:r>
    </w:p>
    <w:p w14:paraId="24A79166" w14:textId="39A126E0" w:rsidR="00E507C2" w:rsidRDefault="00E507C2" w:rsidP="00BD42D1">
      <w:pPr>
        <w:pStyle w:val="NormalWeb"/>
        <w:spacing w:before="0" w:beforeAutospacing="0" w:after="120" w:afterAutospacing="0" w:line="480" w:lineRule="auto"/>
      </w:pPr>
      <w:r>
        <w:tab/>
        <w:t xml:space="preserve">For this enhancement, I began by working on the customer-facing website. I changed the </w:t>
      </w:r>
      <w:r w:rsidRPr="00E507C2">
        <w:rPr>
          <w:i/>
          <w:iCs/>
        </w:rPr>
        <w:t>rooms.html</w:t>
      </w:r>
      <w:r>
        <w:t xml:space="preserve"> file into a Handlebars template and added JavaScript files in the </w:t>
      </w:r>
      <w:r w:rsidRPr="00E507C2">
        <w:rPr>
          <w:i/>
          <w:iCs/>
        </w:rPr>
        <w:t>routes</w:t>
      </w:r>
      <w:r>
        <w:t xml:space="preserve"> and </w:t>
      </w:r>
      <w:r w:rsidRPr="00E507C2">
        <w:rPr>
          <w:i/>
          <w:iCs/>
        </w:rPr>
        <w:t>controllers</w:t>
      </w:r>
      <w:r>
        <w:t xml:space="preserve"> folders to allow </w:t>
      </w:r>
      <w:r w:rsidR="00D5524E">
        <w:t>Express to serve the file correctly</w:t>
      </w:r>
      <w:r>
        <w:t xml:space="preserve">. The process was relatively straightforward aside from one problem. The </w:t>
      </w:r>
      <w:proofErr w:type="spellStart"/>
      <w:r w:rsidRPr="00E507C2">
        <w:rPr>
          <w:i/>
          <w:iCs/>
        </w:rPr>
        <w:t>header.hbs</w:t>
      </w:r>
      <w:proofErr w:type="spellEnd"/>
      <w:r>
        <w:t xml:space="preserve"> file always styled the “Travel” menu heading as “selected</w:t>
      </w:r>
      <w:r w:rsidR="00D5524E">
        <w:t>,</w:t>
      </w:r>
      <w:r>
        <w:t>”</w:t>
      </w:r>
      <w:r w:rsidR="00B166B8">
        <w:t xml:space="preserve"> even if I was on the “Rooms” page.</w:t>
      </w:r>
      <w:r>
        <w:t xml:space="preserve"> I had to add code to </w:t>
      </w:r>
      <w:r w:rsidRPr="00B166B8">
        <w:rPr>
          <w:i/>
          <w:iCs/>
        </w:rPr>
        <w:t xml:space="preserve">rooms.js </w:t>
      </w:r>
      <w:r>
        <w:t xml:space="preserve">and </w:t>
      </w:r>
      <w:r w:rsidRPr="00B166B8">
        <w:rPr>
          <w:i/>
          <w:iCs/>
        </w:rPr>
        <w:t>travel.js</w:t>
      </w:r>
      <w:r>
        <w:t xml:space="preserve"> in the </w:t>
      </w:r>
      <w:r w:rsidRPr="00B166B8">
        <w:rPr>
          <w:i/>
          <w:iCs/>
        </w:rPr>
        <w:t>controllers</w:t>
      </w:r>
      <w:r>
        <w:t xml:space="preserve"> folder to pass a</w:t>
      </w:r>
      <w:r w:rsidR="00B166B8">
        <w:t xml:space="preserve">n object named </w:t>
      </w:r>
      <w:proofErr w:type="spellStart"/>
      <w:r w:rsidR="00B166B8" w:rsidRPr="00B166B8">
        <w:rPr>
          <w:i/>
          <w:iCs/>
        </w:rPr>
        <w:t>currentPage</w:t>
      </w:r>
      <w:proofErr w:type="spellEnd"/>
      <w:r w:rsidR="00B166B8">
        <w:t xml:space="preserve"> to </w:t>
      </w:r>
      <w:proofErr w:type="spellStart"/>
      <w:r w:rsidR="00B166B8">
        <w:t>header.hbs</w:t>
      </w:r>
      <w:proofErr w:type="spellEnd"/>
      <w:r w:rsidR="00B166B8">
        <w:t xml:space="preserve"> to designate which menu heading was selected.</w:t>
      </w:r>
    </w:p>
    <w:p w14:paraId="7C7DD245" w14:textId="7CEFDDA7" w:rsidR="00B166B8" w:rsidRDefault="00B166B8" w:rsidP="00BD42D1">
      <w:pPr>
        <w:pStyle w:val="NormalWeb"/>
        <w:spacing w:before="0" w:beforeAutospacing="0" w:after="120" w:afterAutospacing="0" w:line="480" w:lineRule="auto"/>
      </w:pPr>
      <w:r>
        <w:tab/>
        <w:t xml:space="preserve">The next part of the enhancement </w:t>
      </w:r>
      <w:r w:rsidR="00E66A98">
        <w:t>involved</w:t>
      </w:r>
      <w:r>
        <w:t xml:space="preserve"> adding a new page to the single</w:t>
      </w:r>
      <w:r w:rsidR="00D5524E">
        <w:t>-</w:t>
      </w:r>
      <w:r>
        <w:t xml:space="preserve">page application to allow administrators to modify the available rooms to choose from. I had to </w:t>
      </w:r>
      <w:r w:rsidR="00C003B6">
        <w:t>create the</w:t>
      </w:r>
      <w:r>
        <w:t xml:space="preserve"> Angular components </w:t>
      </w:r>
      <w:r w:rsidRPr="00C003B6">
        <w:rPr>
          <w:i/>
          <w:iCs/>
        </w:rPr>
        <w:t xml:space="preserve">add-room, edit-room, </w:t>
      </w:r>
      <w:r w:rsidRPr="00C003B6">
        <w:t>and</w:t>
      </w:r>
      <w:r w:rsidRPr="00C003B6">
        <w:rPr>
          <w:i/>
          <w:iCs/>
        </w:rPr>
        <w:t xml:space="preserve"> rooms</w:t>
      </w:r>
      <w:r>
        <w:t>.</w:t>
      </w:r>
      <w:r w:rsidR="00C003B6">
        <w:t xml:space="preserve"> These components are analogous to </w:t>
      </w:r>
      <w:r w:rsidR="00D5524E">
        <w:lastRenderedPageBreak/>
        <w:t>existing components</w:t>
      </w:r>
      <w:r w:rsidR="00C003B6">
        <w:t xml:space="preserve"> for displaying, adding, and editing trips. I </w:t>
      </w:r>
      <w:r w:rsidR="001A69F6">
        <w:t xml:space="preserve">also </w:t>
      </w:r>
      <w:r w:rsidR="00C003B6">
        <w:t xml:space="preserve">added a new link on the navbar so administrators could switch between viewing trips and rooms. </w:t>
      </w:r>
    </w:p>
    <w:p w14:paraId="10448784" w14:textId="04B1061D" w:rsidR="00C003B6" w:rsidRDefault="00C003B6" w:rsidP="00BD42D1">
      <w:pPr>
        <w:pStyle w:val="NormalWeb"/>
        <w:spacing w:before="0" w:beforeAutospacing="0" w:after="120" w:afterAutospacing="0" w:line="480" w:lineRule="auto"/>
      </w:pPr>
      <w:r>
        <w:tab/>
        <w:t xml:space="preserve">Currently, the room data is stored as JSON </w:t>
      </w:r>
      <w:proofErr w:type="spellStart"/>
      <w:r w:rsidR="001A69F6" w:rsidRPr="001A69F6">
        <w:rPr>
          <w:i/>
          <w:iCs/>
        </w:rPr>
        <w:t>rooms.json</w:t>
      </w:r>
      <w:proofErr w:type="spellEnd"/>
      <w:r w:rsidR="001A69F6">
        <w:t xml:space="preserve"> and </w:t>
      </w:r>
      <w:proofErr w:type="spellStart"/>
      <w:r w:rsidR="001A69F6" w:rsidRPr="001A69F6">
        <w:rPr>
          <w:i/>
          <w:iCs/>
        </w:rPr>
        <w:t>rooms.ts</w:t>
      </w:r>
      <w:proofErr w:type="spellEnd"/>
      <w:r w:rsidR="001A69F6">
        <w:t xml:space="preserve"> files. Because the database is not yet set up for the room data, I did not write the code necessary to allow admin</w:t>
      </w:r>
      <w:r w:rsidR="00D5524E">
        <w:t>i</w:t>
      </w:r>
      <w:r w:rsidR="001A69F6">
        <w:t>strators to add and update rooms in the single</w:t>
      </w:r>
      <w:r w:rsidR="00D5524E">
        <w:t>-</w:t>
      </w:r>
      <w:r w:rsidR="001A69F6">
        <w:t>page application.</w:t>
      </w:r>
      <w:r w:rsidR="00026A38">
        <w:t xml:space="preserve"> </w:t>
      </w:r>
      <w:r w:rsidR="00C8212F">
        <w:t xml:space="preserve">This is why the “Add” and “Update” buttons are currently disabled. </w:t>
      </w:r>
      <w:r w:rsidR="001A69F6">
        <w:t xml:space="preserve">In the future, I will update the code and database </w:t>
      </w:r>
      <w:r w:rsidR="00D5524E">
        <w:t>to store the room data</w:t>
      </w:r>
      <w:r w:rsidR="001A69F6">
        <w:t xml:space="preserve"> in the MongoDB database</w:t>
      </w:r>
      <w:r w:rsidR="00D5524E">
        <w:t>,</w:t>
      </w:r>
      <w:r w:rsidR="001A69F6">
        <w:t xml:space="preserve"> like the trip data.</w:t>
      </w:r>
      <w:r w:rsidR="00026A38">
        <w:t xml:space="preserve"> This will allow the customer-facing website and the single</w:t>
      </w:r>
      <w:r w:rsidR="00D5524E">
        <w:t>-</w:t>
      </w:r>
      <w:r w:rsidR="00026A38">
        <w:t>page application to pull room information from the database.</w:t>
      </w:r>
    </w:p>
    <w:p w14:paraId="13B3122E" w14:textId="1450AEE3" w:rsidR="001A69F6" w:rsidRDefault="001A69F6" w:rsidP="001A69F6">
      <w:pPr>
        <w:pStyle w:val="NormalWeb"/>
        <w:spacing w:before="0" w:beforeAutospacing="0" w:after="120" w:afterAutospacing="0" w:line="480" w:lineRule="auto"/>
      </w:pPr>
      <w:r>
        <w:tab/>
      </w:r>
      <w:r w:rsidR="007E5396">
        <w:t xml:space="preserve">In addition, </w:t>
      </w:r>
      <w:r w:rsidR="00D5524E">
        <w:t>I decided to make a couple of minor additions</w:t>
      </w:r>
      <w:r>
        <w:t xml:space="preserve"> to my original plan. First, </w:t>
      </w:r>
      <w:r>
        <w:t>I update</w:t>
      </w:r>
      <w:r>
        <w:t>d</w:t>
      </w:r>
      <w:r>
        <w:t xml:space="preserve"> the styling of the navbar to make it more readable.</w:t>
      </w:r>
      <w:r>
        <w:t xml:space="preserve"> I also added </w:t>
      </w:r>
      <w:r w:rsidR="00D5524E">
        <w:t>c</w:t>
      </w:r>
      <w:r>
        <w:t>ancel buttons to the forms for adding and editing trips and rooms.</w:t>
      </w:r>
    </w:p>
    <w:p w14:paraId="2E7E1021" w14:textId="57CD1FF0" w:rsidR="001A69F6" w:rsidRDefault="001A69F6" w:rsidP="00BD42D1">
      <w:pPr>
        <w:pStyle w:val="NormalWeb"/>
        <w:spacing w:before="0" w:beforeAutospacing="0" w:after="120" w:afterAutospacing="0" w:line="480" w:lineRule="auto"/>
      </w:pPr>
    </w:p>
    <w:sectPr w:rsidR="001A69F6" w:rsidSect="000807C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405D6" w14:textId="77777777" w:rsidR="009E1364" w:rsidRDefault="009E1364">
      <w:pPr>
        <w:spacing w:after="0" w:line="240" w:lineRule="auto"/>
      </w:pPr>
      <w:r>
        <w:separator/>
      </w:r>
    </w:p>
  </w:endnote>
  <w:endnote w:type="continuationSeparator" w:id="0">
    <w:p w14:paraId="4CEA6A80" w14:textId="77777777" w:rsidR="009E1364" w:rsidRDefault="009E13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7DE8E4" w14:textId="77777777" w:rsidR="009E1364" w:rsidRDefault="009E1364">
      <w:pPr>
        <w:spacing w:after="0" w:line="240" w:lineRule="auto"/>
      </w:pPr>
      <w:r>
        <w:separator/>
      </w:r>
    </w:p>
  </w:footnote>
  <w:footnote w:type="continuationSeparator" w:id="0">
    <w:p w14:paraId="00087D97" w14:textId="77777777" w:rsidR="009E1364" w:rsidRDefault="009E13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7D0F6" w14:textId="77777777" w:rsidR="00F855D2" w:rsidRPr="003E3422" w:rsidRDefault="00000000">
    <w:pPr>
      <w:pStyle w:val="Header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33579722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E342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E342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E342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E3422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E342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3181D1A" w14:textId="77777777" w:rsidR="00F855D2" w:rsidRDefault="00F855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A54171"/>
    <w:multiLevelType w:val="multilevel"/>
    <w:tmpl w:val="BB9E3B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4B5545"/>
    <w:multiLevelType w:val="multilevel"/>
    <w:tmpl w:val="F9D4F89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82234B"/>
    <w:multiLevelType w:val="multilevel"/>
    <w:tmpl w:val="77B00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937DA3"/>
    <w:multiLevelType w:val="multilevel"/>
    <w:tmpl w:val="3F40E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26F62C9"/>
    <w:multiLevelType w:val="multilevel"/>
    <w:tmpl w:val="05F0391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F064C0"/>
    <w:multiLevelType w:val="multilevel"/>
    <w:tmpl w:val="BFE2BE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0D4369C"/>
    <w:multiLevelType w:val="multilevel"/>
    <w:tmpl w:val="6928A45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A20616B"/>
    <w:multiLevelType w:val="hybridMultilevel"/>
    <w:tmpl w:val="06CE7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739755">
    <w:abstractNumId w:val="1"/>
  </w:num>
  <w:num w:numId="2" w16cid:durableId="1445615894">
    <w:abstractNumId w:val="4"/>
  </w:num>
  <w:num w:numId="3" w16cid:durableId="2142336667">
    <w:abstractNumId w:val="7"/>
  </w:num>
  <w:num w:numId="4" w16cid:durableId="1154030595">
    <w:abstractNumId w:val="2"/>
  </w:num>
  <w:num w:numId="5" w16cid:durableId="120609204">
    <w:abstractNumId w:val="0"/>
  </w:num>
  <w:num w:numId="6" w16cid:durableId="731735420">
    <w:abstractNumId w:val="6"/>
  </w:num>
  <w:num w:numId="7" w16cid:durableId="659890423">
    <w:abstractNumId w:val="5"/>
  </w:num>
  <w:num w:numId="8" w16cid:durableId="13090209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bQ0NzE1MDO3NDFV0lEKTi0uzszPAykwNKkFAJIsis4tAAAA"/>
  </w:docVars>
  <w:rsids>
    <w:rsidRoot w:val="006A6803"/>
    <w:rsid w:val="00005446"/>
    <w:rsid w:val="00005A89"/>
    <w:rsid w:val="000143B9"/>
    <w:rsid w:val="000153ED"/>
    <w:rsid w:val="000155F5"/>
    <w:rsid w:val="00016282"/>
    <w:rsid w:val="000232AC"/>
    <w:rsid w:val="0002505D"/>
    <w:rsid w:val="00026A38"/>
    <w:rsid w:val="00032119"/>
    <w:rsid w:val="000515BD"/>
    <w:rsid w:val="000807CB"/>
    <w:rsid w:val="000A6199"/>
    <w:rsid w:val="000B0562"/>
    <w:rsid w:val="000B2A5D"/>
    <w:rsid w:val="000B7B1F"/>
    <w:rsid w:val="000C1695"/>
    <w:rsid w:val="000F2EE1"/>
    <w:rsid w:val="001564A7"/>
    <w:rsid w:val="00170EC1"/>
    <w:rsid w:val="00180882"/>
    <w:rsid w:val="00183918"/>
    <w:rsid w:val="001A4843"/>
    <w:rsid w:val="001A69F6"/>
    <w:rsid w:val="001B2D3F"/>
    <w:rsid w:val="001C067B"/>
    <w:rsid w:val="001C27CA"/>
    <w:rsid w:val="001D13D1"/>
    <w:rsid w:val="001E18A6"/>
    <w:rsid w:val="001F7F34"/>
    <w:rsid w:val="0020589D"/>
    <w:rsid w:val="00236BA5"/>
    <w:rsid w:val="00237E16"/>
    <w:rsid w:val="00240482"/>
    <w:rsid w:val="0026411E"/>
    <w:rsid w:val="00286721"/>
    <w:rsid w:val="002873C9"/>
    <w:rsid w:val="00290761"/>
    <w:rsid w:val="00297979"/>
    <w:rsid w:val="002A5518"/>
    <w:rsid w:val="002D422F"/>
    <w:rsid w:val="00324C77"/>
    <w:rsid w:val="00356735"/>
    <w:rsid w:val="00365D0A"/>
    <w:rsid w:val="003B125C"/>
    <w:rsid w:val="003D1E85"/>
    <w:rsid w:val="0040104C"/>
    <w:rsid w:val="00406236"/>
    <w:rsid w:val="004276E8"/>
    <w:rsid w:val="004354A1"/>
    <w:rsid w:val="00452999"/>
    <w:rsid w:val="00482C64"/>
    <w:rsid w:val="00486829"/>
    <w:rsid w:val="004A63E3"/>
    <w:rsid w:val="004B1896"/>
    <w:rsid w:val="004B6D2D"/>
    <w:rsid w:val="004F0FED"/>
    <w:rsid w:val="004F3D3B"/>
    <w:rsid w:val="004F72A7"/>
    <w:rsid w:val="0051151D"/>
    <w:rsid w:val="00522D45"/>
    <w:rsid w:val="0053275F"/>
    <w:rsid w:val="005929E8"/>
    <w:rsid w:val="005D5DEF"/>
    <w:rsid w:val="005E0C05"/>
    <w:rsid w:val="0066068B"/>
    <w:rsid w:val="006748C9"/>
    <w:rsid w:val="00686A6C"/>
    <w:rsid w:val="006A6803"/>
    <w:rsid w:val="006D1EDD"/>
    <w:rsid w:val="00706943"/>
    <w:rsid w:val="00737E9C"/>
    <w:rsid w:val="00745761"/>
    <w:rsid w:val="007605B8"/>
    <w:rsid w:val="0077533C"/>
    <w:rsid w:val="00786B48"/>
    <w:rsid w:val="00795889"/>
    <w:rsid w:val="007A2418"/>
    <w:rsid w:val="007C4AAE"/>
    <w:rsid w:val="007D25FD"/>
    <w:rsid w:val="007D46A3"/>
    <w:rsid w:val="007E5396"/>
    <w:rsid w:val="008216F6"/>
    <w:rsid w:val="0083332E"/>
    <w:rsid w:val="00873802"/>
    <w:rsid w:val="00886925"/>
    <w:rsid w:val="008C5C3D"/>
    <w:rsid w:val="008E4378"/>
    <w:rsid w:val="00925C68"/>
    <w:rsid w:val="00926E13"/>
    <w:rsid w:val="00930771"/>
    <w:rsid w:val="00931A85"/>
    <w:rsid w:val="00934CA1"/>
    <w:rsid w:val="009355DA"/>
    <w:rsid w:val="00943183"/>
    <w:rsid w:val="00955C9E"/>
    <w:rsid w:val="00961181"/>
    <w:rsid w:val="00970FD7"/>
    <w:rsid w:val="00977E71"/>
    <w:rsid w:val="00980044"/>
    <w:rsid w:val="009808A9"/>
    <w:rsid w:val="00986892"/>
    <w:rsid w:val="009E1364"/>
    <w:rsid w:val="009E4778"/>
    <w:rsid w:val="00A0275C"/>
    <w:rsid w:val="00A0375F"/>
    <w:rsid w:val="00A07FA7"/>
    <w:rsid w:val="00A138F9"/>
    <w:rsid w:val="00A40193"/>
    <w:rsid w:val="00A702D6"/>
    <w:rsid w:val="00AA405A"/>
    <w:rsid w:val="00AA71C7"/>
    <w:rsid w:val="00AB5C86"/>
    <w:rsid w:val="00B01C15"/>
    <w:rsid w:val="00B166B8"/>
    <w:rsid w:val="00B401AA"/>
    <w:rsid w:val="00B42FAD"/>
    <w:rsid w:val="00B44D70"/>
    <w:rsid w:val="00B502D1"/>
    <w:rsid w:val="00B65D77"/>
    <w:rsid w:val="00BB2BC1"/>
    <w:rsid w:val="00BB49AD"/>
    <w:rsid w:val="00BC128B"/>
    <w:rsid w:val="00BC391C"/>
    <w:rsid w:val="00BD42D1"/>
    <w:rsid w:val="00BF48F3"/>
    <w:rsid w:val="00C003B6"/>
    <w:rsid w:val="00C02CF0"/>
    <w:rsid w:val="00C452AE"/>
    <w:rsid w:val="00C46C7D"/>
    <w:rsid w:val="00C5071D"/>
    <w:rsid w:val="00C732AF"/>
    <w:rsid w:val="00C733ED"/>
    <w:rsid w:val="00C8212F"/>
    <w:rsid w:val="00C8317A"/>
    <w:rsid w:val="00C8487F"/>
    <w:rsid w:val="00CB6301"/>
    <w:rsid w:val="00CC27D0"/>
    <w:rsid w:val="00CC6AC4"/>
    <w:rsid w:val="00D0496F"/>
    <w:rsid w:val="00D12374"/>
    <w:rsid w:val="00D34385"/>
    <w:rsid w:val="00D5524E"/>
    <w:rsid w:val="00D77834"/>
    <w:rsid w:val="00D86AD8"/>
    <w:rsid w:val="00DA3A1A"/>
    <w:rsid w:val="00DC0294"/>
    <w:rsid w:val="00E4552D"/>
    <w:rsid w:val="00E507C2"/>
    <w:rsid w:val="00E66A98"/>
    <w:rsid w:val="00E80807"/>
    <w:rsid w:val="00E97159"/>
    <w:rsid w:val="00EA00D2"/>
    <w:rsid w:val="00EA35E7"/>
    <w:rsid w:val="00EB1C8E"/>
    <w:rsid w:val="00EB3C4A"/>
    <w:rsid w:val="00EC05C9"/>
    <w:rsid w:val="00ED179E"/>
    <w:rsid w:val="00EF7FB7"/>
    <w:rsid w:val="00F04C58"/>
    <w:rsid w:val="00F340C4"/>
    <w:rsid w:val="00F457C9"/>
    <w:rsid w:val="00F855D2"/>
    <w:rsid w:val="00F96AC4"/>
    <w:rsid w:val="00FA08A0"/>
    <w:rsid w:val="00FB2B76"/>
    <w:rsid w:val="00FC0192"/>
    <w:rsid w:val="00FC6BE5"/>
    <w:rsid w:val="00FC6C15"/>
    <w:rsid w:val="00FD2490"/>
    <w:rsid w:val="00FD793E"/>
    <w:rsid w:val="00FE0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5F7F"/>
  <w15:chartTrackingRefBased/>
  <w15:docId w15:val="{661693E8-7F0C-4B34-8F92-7F4CC73D4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803"/>
  </w:style>
  <w:style w:type="paragraph" w:styleId="Heading3">
    <w:name w:val="heading 3"/>
    <w:basedOn w:val="Normal"/>
    <w:link w:val="Heading3Char"/>
    <w:uiPriority w:val="9"/>
    <w:qFormat/>
    <w:rsid w:val="00D343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6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03"/>
  </w:style>
  <w:style w:type="paragraph" w:styleId="ListParagraph">
    <w:name w:val="List Paragraph"/>
    <w:basedOn w:val="Normal"/>
    <w:uiPriority w:val="34"/>
    <w:qFormat/>
    <w:rsid w:val="00FB2B7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515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apple-tab-span">
    <w:name w:val="apple-tab-span"/>
    <w:basedOn w:val="DefaultParagraphFont"/>
    <w:rsid w:val="000515BD"/>
  </w:style>
  <w:style w:type="character" w:styleId="Strong">
    <w:name w:val="Strong"/>
    <w:basedOn w:val="DefaultParagraphFont"/>
    <w:uiPriority w:val="22"/>
    <w:qFormat/>
    <w:rsid w:val="00BC128B"/>
    <w:rPr>
      <w:b/>
      <w:bCs/>
    </w:rPr>
  </w:style>
  <w:style w:type="character" w:styleId="Hyperlink">
    <w:name w:val="Hyperlink"/>
    <w:basedOn w:val="DefaultParagraphFont"/>
    <w:uiPriority w:val="99"/>
    <w:unhideWhenUsed/>
    <w:rsid w:val="007753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533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D34385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9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Morris Jr</dc:creator>
  <cp:keywords/>
  <dc:description/>
  <cp:lastModifiedBy>Charles Morris Jr</cp:lastModifiedBy>
  <cp:revision>13</cp:revision>
  <dcterms:created xsi:type="dcterms:W3CDTF">2025-03-20T14:42:00Z</dcterms:created>
  <dcterms:modified xsi:type="dcterms:W3CDTF">2025-03-20T23:39:00Z</dcterms:modified>
</cp:coreProperties>
</file>